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FN OPR R25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FN OPR R25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FN OPR R2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FN OPR R25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